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A39AE" w14:textId="77777777" w:rsidR="00CA639C" w:rsidRDefault="00CA639C" w:rsidP="00CA639C">
      <w:pPr>
        <w:pStyle w:val="ListParagraph"/>
        <w:ind w:left="0"/>
        <w:jc w:val="center"/>
        <w:rPr>
          <w:b/>
          <w:u w:val="single"/>
        </w:rPr>
      </w:pPr>
      <w:r>
        <w:rPr>
          <w:b/>
          <w:u w:val="single"/>
        </w:rPr>
        <w:t>COLLUSIVE TENDERING CERTIFICATE</w:t>
      </w:r>
    </w:p>
    <w:p w14:paraId="3F139C22" w14:textId="77777777" w:rsidR="00CA639C" w:rsidRDefault="00CA639C" w:rsidP="00CA639C">
      <w:pPr>
        <w:pStyle w:val="ListParagraph"/>
        <w:ind w:left="1004" w:firstLine="436"/>
        <w:jc w:val="center"/>
        <w:rPr>
          <w:b/>
          <w:u w:val="single"/>
        </w:rPr>
      </w:pPr>
    </w:p>
    <w:p w14:paraId="6E59889C" w14:textId="77777777" w:rsidR="00CA639C" w:rsidRDefault="00CA639C" w:rsidP="00CA639C">
      <w:pPr>
        <w:pStyle w:val="ListParagraph"/>
        <w:ind w:left="1004" w:hanging="11"/>
      </w:pPr>
      <w:r>
        <w:t>In recognition of the principle that the essence of selective tendering is that the Client shall receive bona fide competitive tenders from all those tendering.</w:t>
      </w:r>
    </w:p>
    <w:p w14:paraId="7BDAB4B7" w14:textId="77777777" w:rsidR="00CA639C" w:rsidRDefault="00CA639C" w:rsidP="00CA639C">
      <w:pPr>
        <w:pStyle w:val="ListParagraph"/>
        <w:ind w:left="1004" w:hanging="11"/>
      </w:pPr>
    </w:p>
    <w:p w14:paraId="1053CDFD" w14:textId="77777777" w:rsidR="00CA639C" w:rsidRDefault="00CA639C" w:rsidP="00CA639C">
      <w:pPr>
        <w:pStyle w:val="ListParagraph"/>
        <w:ind w:left="1004" w:hanging="11"/>
      </w:pPr>
    </w:p>
    <w:p w14:paraId="7A121FF9" w14:textId="77777777" w:rsidR="00CA639C" w:rsidRDefault="00CA639C" w:rsidP="00CA639C">
      <w:pPr>
        <w:pStyle w:val="ListParagraph"/>
        <w:ind w:left="1004" w:hanging="11"/>
      </w:pPr>
      <w:r>
        <w:t>WE CERTIFY THAT:</w:t>
      </w:r>
    </w:p>
    <w:p w14:paraId="24619516" w14:textId="77777777" w:rsidR="00CA639C" w:rsidRDefault="00CA639C" w:rsidP="00CA639C">
      <w:pPr>
        <w:pStyle w:val="ListParagraph"/>
        <w:ind w:left="1004" w:hanging="11"/>
      </w:pPr>
    </w:p>
    <w:p w14:paraId="4EA129C2" w14:textId="77777777" w:rsidR="00CA639C" w:rsidRDefault="00CA639C" w:rsidP="00CA639C">
      <w:pPr>
        <w:pStyle w:val="ListParagraph"/>
        <w:numPr>
          <w:ilvl w:val="0"/>
          <w:numId w:val="4"/>
        </w:numPr>
      </w:pPr>
      <w:r>
        <w:t>The tenders submitted herewith are bona fide tenders intended to be competitive.</w:t>
      </w:r>
    </w:p>
    <w:p w14:paraId="17CBDD3B" w14:textId="77777777" w:rsidR="00CA639C" w:rsidRDefault="00CA639C" w:rsidP="00CA639C">
      <w:pPr>
        <w:pStyle w:val="ListParagraph"/>
        <w:numPr>
          <w:ilvl w:val="0"/>
          <w:numId w:val="4"/>
        </w:numPr>
      </w:pPr>
      <w:r>
        <w:t>We have not fixed or adjusted the amount of the tenders under or in accordance with any agreement with any other person.</w:t>
      </w:r>
    </w:p>
    <w:p w14:paraId="02F2ED8A" w14:textId="77777777" w:rsidR="00CA639C" w:rsidRDefault="00CA639C" w:rsidP="00CA639C">
      <w:pPr>
        <w:pStyle w:val="ListParagraph"/>
        <w:numPr>
          <w:ilvl w:val="0"/>
          <w:numId w:val="4"/>
        </w:numPr>
      </w:pPr>
      <w:r>
        <w:t xml:space="preserve">We have  not done and we undertake that we will  not do at any time before the hour specified for the return of the tenders any of the following acts: </w:t>
      </w:r>
    </w:p>
    <w:p w14:paraId="3C8F7716" w14:textId="77777777" w:rsidR="00CA639C" w:rsidRDefault="00CA639C" w:rsidP="00CA639C">
      <w:pPr>
        <w:ind w:left="720"/>
      </w:pPr>
    </w:p>
    <w:p w14:paraId="66D86A6C" w14:textId="77777777" w:rsidR="00CA639C" w:rsidRDefault="00CA639C" w:rsidP="00CA639C">
      <w:pPr>
        <w:pStyle w:val="ListParagraph"/>
        <w:numPr>
          <w:ilvl w:val="0"/>
          <w:numId w:val="5"/>
        </w:numPr>
      </w:pPr>
      <w:r>
        <w:t>Communicating to a person, other than the person calling for these tenders, the amount or the approximate amount of the tenders (except where the disclosure, in confidence, of the approximate quotations required for the preparation of the tenders).</w:t>
      </w:r>
    </w:p>
    <w:p w14:paraId="1777A381" w14:textId="77777777" w:rsidR="00CA639C" w:rsidRDefault="00CA639C" w:rsidP="00CA639C">
      <w:pPr>
        <w:pStyle w:val="ListParagraph"/>
        <w:numPr>
          <w:ilvl w:val="0"/>
          <w:numId w:val="5"/>
        </w:numPr>
      </w:pPr>
      <w:r>
        <w:t>Entering into any agreement with any other person that he shall refrain from tendering or as to the amount of any tenders to be submitted, and</w:t>
      </w:r>
    </w:p>
    <w:p w14:paraId="63C83F69" w14:textId="77777777" w:rsidR="00CA639C" w:rsidRDefault="00CA639C" w:rsidP="00CA639C">
      <w:pPr>
        <w:pStyle w:val="ListParagraph"/>
        <w:numPr>
          <w:ilvl w:val="0"/>
          <w:numId w:val="5"/>
        </w:numPr>
      </w:pPr>
      <w:r>
        <w:t xml:space="preserve">Offering or paying or giving or agreeing to give any sum of money or valuable consideration directly or indirectly to any person for doing or having done or causing or having caused to be done in relation to any other tenders any act or thing of the sort described above. </w:t>
      </w:r>
    </w:p>
    <w:p w14:paraId="14359E27" w14:textId="77777777" w:rsidR="00CA639C" w:rsidRDefault="00CA639C" w:rsidP="00CA639C"/>
    <w:p w14:paraId="6800ED12" w14:textId="77777777" w:rsidR="00CA639C" w:rsidRDefault="00CA639C" w:rsidP="00CA639C">
      <w:pPr>
        <w:ind w:left="720"/>
      </w:pPr>
      <w:r>
        <w:t>In this certificate:</w:t>
      </w:r>
    </w:p>
    <w:p w14:paraId="0693C082" w14:textId="77777777" w:rsidR="00CA639C" w:rsidRDefault="00CA639C" w:rsidP="00CA639C">
      <w:pPr>
        <w:pStyle w:val="ListParagraph"/>
        <w:numPr>
          <w:ilvl w:val="0"/>
          <w:numId w:val="6"/>
        </w:numPr>
      </w:pPr>
      <w:r>
        <w:t>“Person” includes any person and anybody or association corporate or incorporate.</w:t>
      </w:r>
    </w:p>
    <w:p w14:paraId="6D4CDD17" w14:textId="77777777" w:rsidR="00CA639C" w:rsidRDefault="00CA639C" w:rsidP="00CA639C">
      <w:pPr>
        <w:ind w:left="1080"/>
      </w:pPr>
      <w:r>
        <w:t>“Any agreement or arrangement” includes any transaction of the sort described above, formal or informal and whether legally binding or not.</w:t>
      </w:r>
    </w:p>
    <w:p w14:paraId="38CABF74" w14:textId="77777777" w:rsidR="00CA639C" w:rsidRDefault="00CA639C" w:rsidP="00CA639C">
      <w:pPr>
        <w:ind w:left="1080"/>
      </w:pPr>
    </w:p>
    <w:p w14:paraId="551FA7F8" w14:textId="77777777" w:rsidR="00CA639C" w:rsidRDefault="00CA639C" w:rsidP="00CA639C">
      <w:pPr>
        <w:ind w:left="1080"/>
      </w:pPr>
      <w:r>
        <w:t>Dated this ……………………………………………………………………………..</w:t>
      </w:r>
    </w:p>
    <w:p w14:paraId="3A7BC556" w14:textId="77777777" w:rsidR="00CA639C" w:rsidRDefault="00CA639C" w:rsidP="00E578AB">
      <w:pPr>
        <w:ind w:left="360" w:firstLine="720"/>
      </w:pPr>
      <w:r>
        <w:t xml:space="preserve">SIGNED </w:t>
      </w:r>
    </w:p>
    <w:p w14:paraId="394E51D4" w14:textId="77777777" w:rsidR="00CA639C" w:rsidRDefault="00CA639C" w:rsidP="00CA639C">
      <w:pPr>
        <w:ind w:left="1080"/>
      </w:pPr>
      <w:r>
        <w:t xml:space="preserve">Duly authorised to sign for </w:t>
      </w:r>
    </w:p>
    <w:p w14:paraId="0CA606D7" w14:textId="77777777" w:rsidR="00CA639C" w:rsidRDefault="00CA639C" w:rsidP="00CA639C">
      <w:pPr>
        <w:ind w:left="1080"/>
      </w:pPr>
      <w:r>
        <w:t xml:space="preserve">And on behalf of: </w:t>
      </w:r>
    </w:p>
    <w:p w14:paraId="58610AE5" w14:textId="77777777" w:rsidR="00CA639C" w:rsidRDefault="00CA639C" w:rsidP="00CA639C">
      <w:pPr>
        <w:ind w:left="1080"/>
      </w:pPr>
      <w:r>
        <w:t>…………………………………………………………………………………………………………………………………………</w:t>
      </w:r>
    </w:p>
    <w:p w14:paraId="1DEBD427" w14:textId="77777777" w:rsidR="00CA639C" w:rsidRDefault="00CA639C" w:rsidP="00CA639C">
      <w:pPr>
        <w:ind w:left="1080"/>
      </w:pPr>
      <w:r>
        <w:t>…………………………………………………………………………………………………………………………………………</w:t>
      </w:r>
    </w:p>
    <w:p w14:paraId="7B36914A" w14:textId="77777777" w:rsidR="00CA639C" w:rsidRDefault="00CA639C" w:rsidP="00CA639C">
      <w:pPr>
        <w:ind w:left="1080"/>
      </w:pPr>
      <w:r>
        <w:t>…………………………………………………………………………………………………………………………………………</w:t>
      </w:r>
    </w:p>
    <w:p w14:paraId="7770BBC4" w14:textId="77777777" w:rsidR="00932597" w:rsidRDefault="00932597" w:rsidP="00932597"/>
    <w:p w14:paraId="3AE04005" w14:textId="77777777" w:rsidR="000762D9" w:rsidRDefault="000762D9" w:rsidP="000762D9">
      <w:pPr>
        <w:pStyle w:val="ListParagraph"/>
      </w:pPr>
    </w:p>
    <w:p w14:paraId="7CA05964" w14:textId="793258D1" w:rsidR="00A63DCE" w:rsidRDefault="00A63DCE" w:rsidP="009400BA">
      <w:pPr>
        <w:jc w:val="both"/>
        <w:rPr>
          <w:b/>
          <w:u w:val="single"/>
        </w:rPr>
      </w:pPr>
      <w:r w:rsidRPr="000522CB">
        <w:rPr>
          <w:b/>
          <w:u w:val="single"/>
        </w:rPr>
        <w:lastRenderedPageBreak/>
        <w:t>FORM OF TENDER</w:t>
      </w:r>
      <w:r w:rsidR="007D6DA2">
        <w:rPr>
          <w:b/>
          <w:u w:val="single"/>
        </w:rPr>
        <w:t xml:space="preserve"> FOR </w:t>
      </w:r>
      <w:r w:rsidR="009400BA">
        <w:rPr>
          <w:b/>
          <w:u w:val="single"/>
        </w:rPr>
        <w:t xml:space="preserve">- </w:t>
      </w:r>
      <w:r w:rsidR="009400BA" w:rsidRPr="009400BA">
        <w:rPr>
          <w:b/>
          <w:u w:val="single"/>
        </w:rPr>
        <w:t xml:space="preserve">Design and installation of </w:t>
      </w:r>
      <w:r w:rsidR="008A57EB">
        <w:rPr>
          <w:b/>
          <w:u w:val="single"/>
        </w:rPr>
        <w:t xml:space="preserve">a </w:t>
      </w:r>
      <w:r w:rsidR="009400BA" w:rsidRPr="009400BA">
        <w:rPr>
          <w:b/>
          <w:u w:val="single"/>
        </w:rPr>
        <w:t>refurbished playground within Alwins Field</w:t>
      </w:r>
    </w:p>
    <w:p w14:paraId="2E924698" w14:textId="77777777" w:rsidR="00A63DCE" w:rsidRDefault="00A63DCE" w:rsidP="00A63DCE">
      <w:pPr>
        <w:pStyle w:val="NoSpacing"/>
        <w:ind w:left="426" w:hanging="426"/>
        <w:jc w:val="both"/>
      </w:pPr>
      <w:r>
        <w:t xml:space="preserve">To: </w:t>
      </w:r>
      <w:r>
        <w:tab/>
        <w:t>Leighton-Linslade Town Council</w:t>
      </w:r>
    </w:p>
    <w:p w14:paraId="3CAAF309" w14:textId="77777777" w:rsidR="00A63DCE" w:rsidRDefault="00A63DCE" w:rsidP="00A63DCE">
      <w:pPr>
        <w:pStyle w:val="NoSpacing"/>
        <w:ind w:left="426"/>
        <w:jc w:val="both"/>
      </w:pPr>
      <w:r>
        <w:t xml:space="preserve">White House </w:t>
      </w:r>
    </w:p>
    <w:p w14:paraId="053A747E" w14:textId="77777777" w:rsidR="00A63DCE" w:rsidRDefault="00A63DCE" w:rsidP="00A63DCE">
      <w:pPr>
        <w:pStyle w:val="NoSpacing"/>
        <w:ind w:left="426"/>
        <w:jc w:val="both"/>
      </w:pPr>
      <w:r>
        <w:t>Hockliffe Street</w:t>
      </w:r>
    </w:p>
    <w:p w14:paraId="2E93BF8B" w14:textId="77777777" w:rsidR="00A63DCE" w:rsidRDefault="00A63DCE" w:rsidP="00A63DCE">
      <w:pPr>
        <w:pStyle w:val="NoSpacing"/>
        <w:ind w:left="426"/>
        <w:jc w:val="both"/>
      </w:pPr>
      <w:r>
        <w:t>Leighton Buzzard LU7 1HD</w:t>
      </w:r>
    </w:p>
    <w:p w14:paraId="7528130E" w14:textId="77777777" w:rsidR="00A63DCE" w:rsidRDefault="00A63DCE" w:rsidP="00A63DCE">
      <w:pPr>
        <w:pStyle w:val="NoSpacing"/>
        <w:jc w:val="both"/>
      </w:pPr>
    </w:p>
    <w:p w14:paraId="1D6FFEF1" w14:textId="6A6EC315" w:rsidR="00A63DCE" w:rsidRDefault="00A63DCE" w:rsidP="00A63DCE">
      <w:pPr>
        <w:pStyle w:val="NoSpacing"/>
        <w:ind w:left="426"/>
        <w:jc w:val="both"/>
      </w:pPr>
      <w:r>
        <w:t>S</w:t>
      </w:r>
      <w:r w:rsidR="009400BA">
        <w:t>ir</w:t>
      </w:r>
      <w:r>
        <w:t>,</w:t>
      </w:r>
    </w:p>
    <w:p w14:paraId="6C942AF4" w14:textId="77777777" w:rsidR="00A63DCE" w:rsidRDefault="00A63DCE" w:rsidP="00A63DCE">
      <w:pPr>
        <w:pStyle w:val="NoSpacing"/>
        <w:ind w:left="426"/>
        <w:jc w:val="both"/>
      </w:pPr>
    </w:p>
    <w:p w14:paraId="0B40D6D1" w14:textId="77777777" w:rsidR="00A63DCE" w:rsidRDefault="00A63DCE" w:rsidP="00A63DCE">
      <w:pPr>
        <w:pStyle w:val="NoSpacing"/>
        <w:ind w:left="426"/>
        <w:jc w:val="both"/>
      </w:pPr>
      <w:r>
        <w:t xml:space="preserve">Having examined the Conditions of Tender, specimen Agreement, Collusive Tendering Certificate, Specifications, Third Party Risk Insurance Certificate and Risk assessments for this Service therein specified we offer to perform and complete the whole of the Service for the contract period in conformity with the Tender Documents. </w:t>
      </w:r>
    </w:p>
    <w:p w14:paraId="517DD349" w14:textId="77777777" w:rsidR="00D33165" w:rsidRDefault="00D33165" w:rsidP="00A63DCE">
      <w:pPr>
        <w:pStyle w:val="NoSpacing"/>
        <w:ind w:firstLine="426"/>
        <w:jc w:val="both"/>
      </w:pPr>
    </w:p>
    <w:p w14:paraId="631F7CAC" w14:textId="77777777" w:rsidR="00A63DCE" w:rsidRDefault="00A63DCE" w:rsidP="00A63DCE">
      <w:pPr>
        <w:pStyle w:val="NoSpacing"/>
        <w:ind w:firstLine="426"/>
        <w:jc w:val="both"/>
      </w:pPr>
      <w:r>
        <w:t xml:space="preserve">TENDER </w:t>
      </w:r>
    </w:p>
    <w:p w14:paraId="49FEB491" w14:textId="77777777" w:rsidR="00A63DCE" w:rsidRDefault="00A63DCE" w:rsidP="00A63DCE">
      <w:pPr>
        <w:pStyle w:val="NoSpacing"/>
        <w:ind w:left="426"/>
        <w:jc w:val="both"/>
      </w:pPr>
    </w:p>
    <w:p w14:paraId="4B61EF99" w14:textId="05385324" w:rsidR="00A63DCE" w:rsidRDefault="00134C97" w:rsidP="00A63DCE">
      <w:pPr>
        <w:pStyle w:val="NoSpacing"/>
        <w:ind w:left="426"/>
        <w:jc w:val="both"/>
      </w:pPr>
      <w:r>
        <w:t xml:space="preserve">One off – </w:t>
      </w:r>
      <w:bookmarkStart w:id="0" w:name="_Hlk83283272"/>
      <w:r>
        <w:t xml:space="preserve">Design and installation of </w:t>
      </w:r>
      <w:r w:rsidR="003553A7">
        <w:t>refurbished playground</w:t>
      </w:r>
      <w:r>
        <w:t xml:space="preserve"> within </w:t>
      </w:r>
      <w:r w:rsidR="009400BA">
        <w:t>Alwins Field</w:t>
      </w:r>
      <w:bookmarkEnd w:id="0"/>
    </w:p>
    <w:p w14:paraId="0731A105" w14:textId="77777777" w:rsidR="00D33165" w:rsidRDefault="00D33165" w:rsidP="00A63DCE">
      <w:pPr>
        <w:pStyle w:val="NoSpacing"/>
        <w:ind w:left="426"/>
        <w:jc w:val="both"/>
      </w:pPr>
    </w:p>
    <w:p w14:paraId="15FAE787" w14:textId="77777777" w:rsidR="00D33165" w:rsidRDefault="00D33165" w:rsidP="00A63DCE">
      <w:pPr>
        <w:pStyle w:val="NoSpacing"/>
        <w:ind w:left="426"/>
        <w:jc w:val="both"/>
      </w:pPr>
      <w:r>
        <w:t xml:space="preserve">Company </w:t>
      </w:r>
      <w:r>
        <w:tab/>
      </w:r>
      <w:r>
        <w:tab/>
      </w:r>
      <w:r>
        <w:tab/>
        <w:t>-------------------------------------------------------------------</w:t>
      </w:r>
    </w:p>
    <w:p w14:paraId="5590EE0C" w14:textId="77777777" w:rsidR="00D33165" w:rsidRDefault="00D33165" w:rsidP="00A63DCE">
      <w:pPr>
        <w:pStyle w:val="NoSpacing"/>
        <w:ind w:left="426"/>
        <w:jc w:val="both"/>
      </w:pPr>
    </w:p>
    <w:p w14:paraId="3409318E" w14:textId="77777777" w:rsidR="00D33165" w:rsidRDefault="00D33165" w:rsidP="00A63DCE">
      <w:pPr>
        <w:pStyle w:val="NoSpacing"/>
        <w:ind w:left="426"/>
        <w:jc w:val="both"/>
      </w:pPr>
      <w:r>
        <w:t>Address</w:t>
      </w:r>
      <w:r>
        <w:tab/>
      </w:r>
      <w:r>
        <w:tab/>
      </w:r>
      <w:r>
        <w:tab/>
        <w:t>-------------------------------------------------------------------</w:t>
      </w:r>
    </w:p>
    <w:p w14:paraId="5FBEDD57" w14:textId="77777777" w:rsidR="00D33165" w:rsidRDefault="00D33165" w:rsidP="00A63DCE">
      <w:pPr>
        <w:pStyle w:val="NoSpacing"/>
        <w:ind w:left="426"/>
        <w:jc w:val="both"/>
      </w:pPr>
    </w:p>
    <w:p w14:paraId="383E3AC2" w14:textId="77777777" w:rsidR="00D33165" w:rsidRDefault="00D33165" w:rsidP="00A63DCE">
      <w:pPr>
        <w:pStyle w:val="NoSpacing"/>
        <w:ind w:left="426"/>
        <w:jc w:val="both"/>
      </w:pPr>
      <w:r>
        <w:tab/>
      </w:r>
      <w:r>
        <w:tab/>
      </w:r>
      <w:r>
        <w:tab/>
      </w:r>
      <w:r>
        <w:tab/>
        <w:t>--------------------------------------------------------------------</w:t>
      </w:r>
    </w:p>
    <w:p w14:paraId="4660EA62" w14:textId="77777777" w:rsidR="00D33165" w:rsidRDefault="00D33165" w:rsidP="00A63DCE">
      <w:pPr>
        <w:pStyle w:val="NoSpacing"/>
        <w:ind w:left="426"/>
        <w:jc w:val="both"/>
      </w:pPr>
    </w:p>
    <w:p w14:paraId="0F0C9D80" w14:textId="77777777" w:rsidR="00D33165" w:rsidRDefault="00D33165" w:rsidP="00A63DCE">
      <w:pPr>
        <w:pStyle w:val="NoSpacing"/>
        <w:ind w:left="426"/>
        <w:jc w:val="both"/>
      </w:pPr>
      <w:r>
        <w:t>Telephone Number</w:t>
      </w:r>
      <w:r>
        <w:tab/>
      </w:r>
      <w:r>
        <w:tab/>
        <w:t>--------------------------------------------------------------------</w:t>
      </w:r>
    </w:p>
    <w:p w14:paraId="7203008D" w14:textId="77777777" w:rsidR="00D33165" w:rsidRDefault="00D33165" w:rsidP="00A63DCE">
      <w:pPr>
        <w:pStyle w:val="NoSpacing"/>
        <w:ind w:left="426"/>
        <w:jc w:val="both"/>
      </w:pPr>
    </w:p>
    <w:p w14:paraId="7839253E" w14:textId="159CA0AB" w:rsidR="00E75AC8" w:rsidRDefault="00D33165" w:rsidP="00A63DCE">
      <w:pPr>
        <w:pStyle w:val="NoSpacing"/>
        <w:ind w:left="426"/>
        <w:jc w:val="both"/>
      </w:pPr>
      <w:r>
        <w:t>Amount of Tender</w:t>
      </w:r>
      <w:r w:rsidR="00E75AC8">
        <w:t xml:space="preserve"> </w:t>
      </w:r>
    </w:p>
    <w:p w14:paraId="4356BDD3" w14:textId="77777777" w:rsidR="00E75AC8" w:rsidRDefault="00E75AC8" w:rsidP="00A63DCE">
      <w:pPr>
        <w:pStyle w:val="NoSpacing"/>
        <w:ind w:left="426"/>
        <w:jc w:val="both"/>
      </w:pPr>
    </w:p>
    <w:p w14:paraId="71BD1CB1" w14:textId="77777777" w:rsidR="00E75AC8" w:rsidRDefault="00E75AC8" w:rsidP="00A63DCE">
      <w:pPr>
        <w:pStyle w:val="NoSpacing"/>
        <w:ind w:left="426"/>
        <w:jc w:val="both"/>
      </w:pPr>
    </w:p>
    <w:p w14:paraId="7F02B8B8" w14:textId="77777777" w:rsidR="00D33165" w:rsidRDefault="00E75AC8" w:rsidP="00A63DCE">
      <w:pPr>
        <w:pStyle w:val="NoSpacing"/>
        <w:ind w:left="426"/>
        <w:jc w:val="both"/>
      </w:pPr>
      <w:r>
        <w:tab/>
      </w:r>
      <w:r>
        <w:tab/>
      </w:r>
      <w:r>
        <w:tab/>
      </w:r>
      <w:r w:rsidR="00D33165">
        <w:tab/>
        <w:t>---------------------------------------------------------------------</w:t>
      </w:r>
    </w:p>
    <w:p w14:paraId="267565F4" w14:textId="77777777" w:rsidR="00E75AC8" w:rsidRDefault="00E75AC8" w:rsidP="00A63DCE">
      <w:pPr>
        <w:pStyle w:val="NoSpacing"/>
        <w:ind w:left="426"/>
        <w:jc w:val="both"/>
      </w:pPr>
    </w:p>
    <w:p w14:paraId="000EAE4D" w14:textId="0E34510C" w:rsidR="00A63DCE" w:rsidRDefault="00A63DCE" w:rsidP="007D6DA2">
      <w:pPr>
        <w:pStyle w:val="NoSpacing"/>
        <w:ind w:left="426"/>
        <w:jc w:val="both"/>
      </w:pPr>
      <w:r>
        <w:t xml:space="preserve">We understand that the </w:t>
      </w:r>
      <w:r w:rsidR="00A7281F">
        <w:t>lowest</w:t>
      </w:r>
      <w:r>
        <w:t xml:space="preserve"> or any Tender will not necessarily be accepted and that the Council will not be responsible for any expense or other liabilities incurred in submitting our Tender.</w:t>
      </w:r>
    </w:p>
    <w:p w14:paraId="4E415D92" w14:textId="77777777" w:rsidR="007D6DA2" w:rsidRDefault="007D6DA2" w:rsidP="007D6DA2">
      <w:pPr>
        <w:pStyle w:val="NoSpacing"/>
        <w:ind w:left="426"/>
        <w:jc w:val="both"/>
      </w:pPr>
    </w:p>
    <w:p w14:paraId="3CAF7A37" w14:textId="42CECDC4" w:rsidR="007D6DA2" w:rsidRDefault="007D6DA2" w:rsidP="007D6DA2">
      <w:pPr>
        <w:pStyle w:val="NoSpacing"/>
        <w:ind w:left="426"/>
        <w:jc w:val="both"/>
      </w:pPr>
      <w:r>
        <w:t xml:space="preserve">I/We accept and confirm full compliance with the terms and conditions relating to this tender and that, if awarded, the contract I/We shall </w:t>
      </w:r>
      <w:r w:rsidR="00A7281F">
        <w:t>work flexibl</w:t>
      </w:r>
      <w:r w:rsidR="00862DB8">
        <w:t xml:space="preserve">y with </w:t>
      </w:r>
      <w:r>
        <w:t xml:space="preserve">Leighton-Linslade </w:t>
      </w:r>
      <w:r w:rsidR="00862DB8">
        <w:t>Town Council.</w:t>
      </w:r>
    </w:p>
    <w:p w14:paraId="32F05EBB" w14:textId="77777777" w:rsidR="00A63DCE" w:rsidRDefault="00A63DCE" w:rsidP="00A63DCE">
      <w:pPr>
        <w:pStyle w:val="NoSpacing"/>
        <w:ind w:left="426"/>
        <w:jc w:val="both"/>
      </w:pPr>
    </w:p>
    <w:p w14:paraId="4A6F021A" w14:textId="39245A85" w:rsidR="00A63DCE" w:rsidRDefault="00A63DCE" w:rsidP="00A63DCE">
      <w:pPr>
        <w:pStyle w:val="NoSpacing"/>
        <w:ind w:left="426"/>
        <w:jc w:val="both"/>
      </w:pPr>
      <w:r>
        <w:t>Dated this………………………………….day of……………………………………………………..20</w:t>
      </w:r>
      <w:r w:rsidR="00A7281F">
        <w:t>2</w:t>
      </w:r>
      <w:r w:rsidR="009400BA">
        <w:t>1</w:t>
      </w:r>
    </w:p>
    <w:p w14:paraId="1FB074F1" w14:textId="77777777" w:rsidR="00A63DCE" w:rsidRDefault="00A63DCE" w:rsidP="00A63DCE">
      <w:pPr>
        <w:pStyle w:val="NoSpacing"/>
        <w:ind w:left="426"/>
        <w:jc w:val="both"/>
      </w:pPr>
    </w:p>
    <w:p w14:paraId="4F82FEB1" w14:textId="77777777" w:rsidR="00A63DCE" w:rsidRDefault="00A63DCE" w:rsidP="00A63DCE">
      <w:pPr>
        <w:pStyle w:val="NoSpacing"/>
        <w:ind w:left="426"/>
        <w:jc w:val="both"/>
      </w:pPr>
      <w:r>
        <w:t>Signed…………………………………………………………………………………………………………</w:t>
      </w:r>
    </w:p>
    <w:p w14:paraId="6F71AE87" w14:textId="77777777" w:rsidR="00A63DCE" w:rsidRDefault="00A63DCE" w:rsidP="00A63DCE">
      <w:pPr>
        <w:pStyle w:val="NoSpacing"/>
        <w:ind w:left="426"/>
        <w:jc w:val="both"/>
      </w:pPr>
    </w:p>
    <w:p w14:paraId="77417643" w14:textId="77777777" w:rsidR="00A63DCE" w:rsidRDefault="00A63DCE" w:rsidP="00A63DCE">
      <w:pPr>
        <w:pStyle w:val="NoSpacing"/>
        <w:ind w:left="426"/>
        <w:jc w:val="both"/>
      </w:pPr>
      <w:r>
        <w:t>Name of Company &amp; Address……………………………………………………………………..</w:t>
      </w:r>
    </w:p>
    <w:sectPr w:rsidR="00A63DC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1D67" w14:textId="77777777" w:rsidR="00AD1ED9" w:rsidRDefault="00AD1ED9" w:rsidP="00AD1ED9">
      <w:pPr>
        <w:spacing w:after="0" w:line="240" w:lineRule="auto"/>
      </w:pPr>
      <w:r>
        <w:separator/>
      </w:r>
    </w:p>
  </w:endnote>
  <w:endnote w:type="continuationSeparator" w:id="0">
    <w:p w14:paraId="4F28D53B" w14:textId="77777777" w:rsidR="00AD1ED9" w:rsidRDefault="00AD1ED9" w:rsidP="00AD1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927228"/>
      <w:docPartObj>
        <w:docPartGallery w:val="Page Numbers (Bottom of Page)"/>
        <w:docPartUnique/>
      </w:docPartObj>
    </w:sdtPr>
    <w:sdtEndPr>
      <w:rPr>
        <w:noProof/>
      </w:rPr>
    </w:sdtEndPr>
    <w:sdtContent>
      <w:p w14:paraId="6024A965" w14:textId="77777777" w:rsidR="00AD1ED9" w:rsidRDefault="00AD1ED9">
        <w:pPr>
          <w:pStyle w:val="Footer"/>
          <w:jc w:val="center"/>
        </w:pPr>
        <w:r>
          <w:fldChar w:fldCharType="begin"/>
        </w:r>
        <w:r>
          <w:instrText xml:space="preserve"> PAGE   \* MERGEFORMAT </w:instrText>
        </w:r>
        <w:r>
          <w:fldChar w:fldCharType="separate"/>
        </w:r>
        <w:r w:rsidR="00640DEE">
          <w:rPr>
            <w:noProof/>
          </w:rPr>
          <w:t>11</w:t>
        </w:r>
        <w:r>
          <w:rPr>
            <w:noProof/>
          </w:rPr>
          <w:fldChar w:fldCharType="end"/>
        </w:r>
      </w:p>
    </w:sdtContent>
  </w:sdt>
  <w:p w14:paraId="7983759C" w14:textId="77777777" w:rsidR="00AD1ED9" w:rsidRDefault="00AD1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8574D" w14:textId="77777777" w:rsidR="00AD1ED9" w:rsidRDefault="00AD1ED9" w:rsidP="00AD1ED9">
      <w:pPr>
        <w:spacing w:after="0" w:line="240" w:lineRule="auto"/>
      </w:pPr>
      <w:r>
        <w:separator/>
      </w:r>
    </w:p>
  </w:footnote>
  <w:footnote w:type="continuationSeparator" w:id="0">
    <w:p w14:paraId="5274A9E3" w14:textId="77777777" w:rsidR="00AD1ED9" w:rsidRDefault="00AD1ED9" w:rsidP="00AD1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D99"/>
    <w:multiLevelType w:val="hybridMultilevel"/>
    <w:tmpl w:val="ACB413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8C411C"/>
    <w:multiLevelType w:val="hybridMultilevel"/>
    <w:tmpl w:val="81D8E27E"/>
    <w:lvl w:ilvl="0" w:tplc="1A0811A6">
      <w:start w:val="1"/>
      <w:numFmt w:val="lowerLetter"/>
      <w:lvlText w:val="(%1)"/>
      <w:lvlJc w:val="left"/>
      <w:pPr>
        <w:ind w:left="786" w:hanging="360"/>
      </w:pPr>
      <w:rPr>
        <w:rFonts w:cs="Times New Roman" w:hint="default"/>
      </w:rPr>
    </w:lvl>
    <w:lvl w:ilvl="1" w:tplc="08090019" w:tentative="1">
      <w:start w:val="1"/>
      <w:numFmt w:val="lowerLetter"/>
      <w:lvlText w:val="%2."/>
      <w:lvlJc w:val="left"/>
      <w:pPr>
        <w:ind w:left="1506" w:hanging="360"/>
      </w:pPr>
      <w:rPr>
        <w:rFonts w:cs="Times New Roman"/>
      </w:rPr>
    </w:lvl>
    <w:lvl w:ilvl="2" w:tplc="0809001B" w:tentative="1">
      <w:start w:val="1"/>
      <w:numFmt w:val="lowerRoman"/>
      <w:lvlText w:val="%3."/>
      <w:lvlJc w:val="right"/>
      <w:pPr>
        <w:ind w:left="2226" w:hanging="180"/>
      </w:pPr>
      <w:rPr>
        <w:rFonts w:cs="Times New Roman"/>
      </w:rPr>
    </w:lvl>
    <w:lvl w:ilvl="3" w:tplc="0809000F" w:tentative="1">
      <w:start w:val="1"/>
      <w:numFmt w:val="decimal"/>
      <w:lvlText w:val="%4."/>
      <w:lvlJc w:val="left"/>
      <w:pPr>
        <w:ind w:left="2946" w:hanging="360"/>
      </w:pPr>
      <w:rPr>
        <w:rFonts w:cs="Times New Roman"/>
      </w:rPr>
    </w:lvl>
    <w:lvl w:ilvl="4" w:tplc="08090019" w:tentative="1">
      <w:start w:val="1"/>
      <w:numFmt w:val="lowerLetter"/>
      <w:lvlText w:val="%5."/>
      <w:lvlJc w:val="left"/>
      <w:pPr>
        <w:ind w:left="3666" w:hanging="360"/>
      </w:pPr>
      <w:rPr>
        <w:rFonts w:cs="Times New Roman"/>
      </w:rPr>
    </w:lvl>
    <w:lvl w:ilvl="5" w:tplc="0809001B" w:tentative="1">
      <w:start w:val="1"/>
      <w:numFmt w:val="lowerRoman"/>
      <w:lvlText w:val="%6."/>
      <w:lvlJc w:val="right"/>
      <w:pPr>
        <w:ind w:left="4386" w:hanging="180"/>
      </w:pPr>
      <w:rPr>
        <w:rFonts w:cs="Times New Roman"/>
      </w:rPr>
    </w:lvl>
    <w:lvl w:ilvl="6" w:tplc="0809000F" w:tentative="1">
      <w:start w:val="1"/>
      <w:numFmt w:val="decimal"/>
      <w:lvlText w:val="%7."/>
      <w:lvlJc w:val="left"/>
      <w:pPr>
        <w:ind w:left="5106" w:hanging="360"/>
      </w:pPr>
      <w:rPr>
        <w:rFonts w:cs="Times New Roman"/>
      </w:rPr>
    </w:lvl>
    <w:lvl w:ilvl="7" w:tplc="08090019" w:tentative="1">
      <w:start w:val="1"/>
      <w:numFmt w:val="lowerLetter"/>
      <w:lvlText w:val="%8."/>
      <w:lvlJc w:val="left"/>
      <w:pPr>
        <w:ind w:left="5826" w:hanging="360"/>
      </w:pPr>
      <w:rPr>
        <w:rFonts w:cs="Times New Roman"/>
      </w:rPr>
    </w:lvl>
    <w:lvl w:ilvl="8" w:tplc="0809001B" w:tentative="1">
      <w:start w:val="1"/>
      <w:numFmt w:val="lowerRoman"/>
      <w:lvlText w:val="%9."/>
      <w:lvlJc w:val="right"/>
      <w:pPr>
        <w:ind w:left="6546" w:hanging="180"/>
      </w:pPr>
      <w:rPr>
        <w:rFonts w:cs="Times New Roman"/>
      </w:rPr>
    </w:lvl>
  </w:abstractNum>
  <w:abstractNum w:abstractNumId="2" w15:restartNumberingAfterBreak="0">
    <w:nsid w:val="462377A6"/>
    <w:multiLevelType w:val="hybridMultilevel"/>
    <w:tmpl w:val="DCFAFB08"/>
    <w:lvl w:ilvl="0" w:tplc="BA7E062A">
      <w:start w:val="1"/>
      <w:numFmt w:val="lowerLetter"/>
      <w:lvlText w:val="(%1)"/>
      <w:lvlJc w:val="left"/>
      <w:pPr>
        <w:ind w:left="1713" w:hanging="360"/>
      </w:pPr>
      <w:rPr>
        <w:rFonts w:cs="Times New Roman" w:hint="default"/>
      </w:rPr>
    </w:lvl>
    <w:lvl w:ilvl="1" w:tplc="08090019" w:tentative="1">
      <w:start w:val="1"/>
      <w:numFmt w:val="lowerLetter"/>
      <w:lvlText w:val="%2."/>
      <w:lvlJc w:val="left"/>
      <w:pPr>
        <w:ind w:left="2433" w:hanging="360"/>
      </w:pPr>
      <w:rPr>
        <w:rFonts w:cs="Times New Roman"/>
      </w:rPr>
    </w:lvl>
    <w:lvl w:ilvl="2" w:tplc="0809001B" w:tentative="1">
      <w:start w:val="1"/>
      <w:numFmt w:val="lowerRoman"/>
      <w:lvlText w:val="%3."/>
      <w:lvlJc w:val="right"/>
      <w:pPr>
        <w:ind w:left="3153" w:hanging="180"/>
      </w:pPr>
      <w:rPr>
        <w:rFonts w:cs="Times New Roman"/>
      </w:rPr>
    </w:lvl>
    <w:lvl w:ilvl="3" w:tplc="0809000F" w:tentative="1">
      <w:start w:val="1"/>
      <w:numFmt w:val="decimal"/>
      <w:lvlText w:val="%4."/>
      <w:lvlJc w:val="left"/>
      <w:pPr>
        <w:ind w:left="3873" w:hanging="360"/>
      </w:pPr>
      <w:rPr>
        <w:rFonts w:cs="Times New Roman"/>
      </w:rPr>
    </w:lvl>
    <w:lvl w:ilvl="4" w:tplc="08090019" w:tentative="1">
      <w:start w:val="1"/>
      <w:numFmt w:val="lowerLetter"/>
      <w:lvlText w:val="%5."/>
      <w:lvlJc w:val="left"/>
      <w:pPr>
        <w:ind w:left="4593" w:hanging="360"/>
      </w:pPr>
      <w:rPr>
        <w:rFonts w:cs="Times New Roman"/>
      </w:rPr>
    </w:lvl>
    <w:lvl w:ilvl="5" w:tplc="0809001B" w:tentative="1">
      <w:start w:val="1"/>
      <w:numFmt w:val="lowerRoman"/>
      <w:lvlText w:val="%6."/>
      <w:lvlJc w:val="right"/>
      <w:pPr>
        <w:ind w:left="5313" w:hanging="180"/>
      </w:pPr>
      <w:rPr>
        <w:rFonts w:cs="Times New Roman"/>
      </w:rPr>
    </w:lvl>
    <w:lvl w:ilvl="6" w:tplc="0809000F" w:tentative="1">
      <w:start w:val="1"/>
      <w:numFmt w:val="decimal"/>
      <w:lvlText w:val="%7."/>
      <w:lvlJc w:val="left"/>
      <w:pPr>
        <w:ind w:left="6033" w:hanging="360"/>
      </w:pPr>
      <w:rPr>
        <w:rFonts w:cs="Times New Roman"/>
      </w:rPr>
    </w:lvl>
    <w:lvl w:ilvl="7" w:tplc="08090019" w:tentative="1">
      <w:start w:val="1"/>
      <w:numFmt w:val="lowerLetter"/>
      <w:lvlText w:val="%8."/>
      <w:lvlJc w:val="left"/>
      <w:pPr>
        <w:ind w:left="6753" w:hanging="360"/>
      </w:pPr>
      <w:rPr>
        <w:rFonts w:cs="Times New Roman"/>
      </w:rPr>
    </w:lvl>
    <w:lvl w:ilvl="8" w:tplc="0809001B" w:tentative="1">
      <w:start w:val="1"/>
      <w:numFmt w:val="lowerRoman"/>
      <w:lvlText w:val="%9."/>
      <w:lvlJc w:val="right"/>
      <w:pPr>
        <w:ind w:left="7473" w:hanging="180"/>
      </w:pPr>
      <w:rPr>
        <w:rFonts w:cs="Times New Roman"/>
      </w:rPr>
    </w:lvl>
  </w:abstractNum>
  <w:abstractNum w:abstractNumId="3" w15:restartNumberingAfterBreak="0">
    <w:nsid w:val="49C607CF"/>
    <w:multiLevelType w:val="hybridMultilevel"/>
    <w:tmpl w:val="DEC6135C"/>
    <w:lvl w:ilvl="0" w:tplc="53ECF322">
      <w:start w:val="1"/>
      <w:numFmt w:val="decimal"/>
      <w:lvlText w:val="%1."/>
      <w:lvlJc w:val="left"/>
      <w:pPr>
        <w:ind w:left="1080" w:hanging="36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4" w15:restartNumberingAfterBreak="0">
    <w:nsid w:val="4A6E31F4"/>
    <w:multiLevelType w:val="hybridMultilevel"/>
    <w:tmpl w:val="504E26A2"/>
    <w:lvl w:ilvl="0" w:tplc="93EA0ECE">
      <w:start w:val="1"/>
      <w:numFmt w:val="decimal"/>
      <w:lvlText w:val="%1."/>
      <w:lvlJc w:val="left"/>
      <w:pPr>
        <w:ind w:left="1353" w:hanging="360"/>
      </w:pPr>
      <w:rPr>
        <w:rFonts w:cs="Times New Roman" w:hint="default"/>
      </w:rPr>
    </w:lvl>
    <w:lvl w:ilvl="1" w:tplc="08090019" w:tentative="1">
      <w:start w:val="1"/>
      <w:numFmt w:val="lowerLetter"/>
      <w:lvlText w:val="%2."/>
      <w:lvlJc w:val="left"/>
      <w:pPr>
        <w:ind w:left="2073" w:hanging="360"/>
      </w:pPr>
      <w:rPr>
        <w:rFonts w:cs="Times New Roman"/>
      </w:rPr>
    </w:lvl>
    <w:lvl w:ilvl="2" w:tplc="0809001B" w:tentative="1">
      <w:start w:val="1"/>
      <w:numFmt w:val="lowerRoman"/>
      <w:lvlText w:val="%3."/>
      <w:lvlJc w:val="right"/>
      <w:pPr>
        <w:ind w:left="2793" w:hanging="180"/>
      </w:pPr>
      <w:rPr>
        <w:rFonts w:cs="Times New Roman"/>
      </w:rPr>
    </w:lvl>
    <w:lvl w:ilvl="3" w:tplc="0809000F" w:tentative="1">
      <w:start w:val="1"/>
      <w:numFmt w:val="decimal"/>
      <w:lvlText w:val="%4."/>
      <w:lvlJc w:val="left"/>
      <w:pPr>
        <w:ind w:left="3513" w:hanging="360"/>
      </w:pPr>
      <w:rPr>
        <w:rFonts w:cs="Times New Roman"/>
      </w:rPr>
    </w:lvl>
    <w:lvl w:ilvl="4" w:tplc="08090019" w:tentative="1">
      <w:start w:val="1"/>
      <w:numFmt w:val="lowerLetter"/>
      <w:lvlText w:val="%5."/>
      <w:lvlJc w:val="left"/>
      <w:pPr>
        <w:ind w:left="4233" w:hanging="360"/>
      </w:pPr>
      <w:rPr>
        <w:rFonts w:cs="Times New Roman"/>
      </w:rPr>
    </w:lvl>
    <w:lvl w:ilvl="5" w:tplc="0809001B" w:tentative="1">
      <w:start w:val="1"/>
      <w:numFmt w:val="lowerRoman"/>
      <w:lvlText w:val="%6."/>
      <w:lvlJc w:val="right"/>
      <w:pPr>
        <w:ind w:left="4953" w:hanging="180"/>
      </w:pPr>
      <w:rPr>
        <w:rFonts w:cs="Times New Roman"/>
      </w:rPr>
    </w:lvl>
    <w:lvl w:ilvl="6" w:tplc="0809000F" w:tentative="1">
      <w:start w:val="1"/>
      <w:numFmt w:val="decimal"/>
      <w:lvlText w:val="%7."/>
      <w:lvlJc w:val="left"/>
      <w:pPr>
        <w:ind w:left="5673" w:hanging="360"/>
      </w:pPr>
      <w:rPr>
        <w:rFonts w:cs="Times New Roman"/>
      </w:rPr>
    </w:lvl>
    <w:lvl w:ilvl="7" w:tplc="08090019" w:tentative="1">
      <w:start w:val="1"/>
      <w:numFmt w:val="lowerLetter"/>
      <w:lvlText w:val="%8."/>
      <w:lvlJc w:val="left"/>
      <w:pPr>
        <w:ind w:left="6393" w:hanging="360"/>
      </w:pPr>
      <w:rPr>
        <w:rFonts w:cs="Times New Roman"/>
      </w:rPr>
    </w:lvl>
    <w:lvl w:ilvl="8" w:tplc="0809001B" w:tentative="1">
      <w:start w:val="1"/>
      <w:numFmt w:val="lowerRoman"/>
      <w:lvlText w:val="%9."/>
      <w:lvlJc w:val="right"/>
      <w:pPr>
        <w:ind w:left="7113" w:hanging="180"/>
      </w:pPr>
      <w:rPr>
        <w:rFonts w:cs="Times New Roman"/>
      </w:rPr>
    </w:lvl>
  </w:abstractNum>
  <w:abstractNum w:abstractNumId="5" w15:restartNumberingAfterBreak="0">
    <w:nsid w:val="66D84A6B"/>
    <w:multiLevelType w:val="hybridMultilevel"/>
    <w:tmpl w:val="822A0C5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71A765FF"/>
    <w:multiLevelType w:val="hybridMultilevel"/>
    <w:tmpl w:val="F6305B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4"/>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7AwNDO2NDM1MTdW0lEKTi0uzszPAykwqgUAkmyB9CwAAAA="/>
  </w:docVars>
  <w:rsids>
    <w:rsidRoot w:val="00864C4E"/>
    <w:rsid w:val="00020359"/>
    <w:rsid w:val="000544FC"/>
    <w:rsid w:val="000762D9"/>
    <w:rsid w:val="00090C62"/>
    <w:rsid w:val="000C60DB"/>
    <w:rsid w:val="000D4592"/>
    <w:rsid w:val="000E18E1"/>
    <w:rsid w:val="00134C97"/>
    <w:rsid w:val="00136596"/>
    <w:rsid w:val="00155C72"/>
    <w:rsid w:val="001954EC"/>
    <w:rsid w:val="00256AE1"/>
    <w:rsid w:val="00257F81"/>
    <w:rsid w:val="003553A7"/>
    <w:rsid w:val="004D09AD"/>
    <w:rsid w:val="00525E34"/>
    <w:rsid w:val="00567E60"/>
    <w:rsid w:val="005A7A8F"/>
    <w:rsid w:val="005F4D65"/>
    <w:rsid w:val="00640DEE"/>
    <w:rsid w:val="0067440B"/>
    <w:rsid w:val="00686ECF"/>
    <w:rsid w:val="00701C55"/>
    <w:rsid w:val="00762CC4"/>
    <w:rsid w:val="00777DA2"/>
    <w:rsid w:val="00787711"/>
    <w:rsid w:val="007D6DA2"/>
    <w:rsid w:val="00862DB8"/>
    <w:rsid w:val="00864C4E"/>
    <w:rsid w:val="00886CE1"/>
    <w:rsid w:val="008A57EB"/>
    <w:rsid w:val="008A6B43"/>
    <w:rsid w:val="008B61B3"/>
    <w:rsid w:val="00911F8E"/>
    <w:rsid w:val="00920849"/>
    <w:rsid w:val="00932597"/>
    <w:rsid w:val="009400BA"/>
    <w:rsid w:val="009819F8"/>
    <w:rsid w:val="00A36316"/>
    <w:rsid w:val="00A43F20"/>
    <w:rsid w:val="00A63DCE"/>
    <w:rsid w:val="00A7281F"/>
    <w:rsid w:val="00A81976"/>
    <w:rsid w:val="00AB3AD5"/>
    <w:rsid w:val="00AD1ED9"/>
    <w:rsid w:val="00AD7734"/>
    <w:rsid w:val="00B065F6"/>
    <w:rsid w:val="00B53681"/>
    <w:rsid w:val="00B9046F"/>
    <w:rsid w:val="00BC0DBE"/>
    <w:rsid w:val="00C21BC8"/>
    <w:rsid w:val="00C8446B"/>
    <w:rsid w:val="00CA639C"/>
    <w:rsid w:val="00CF5FBC"/>
    <w:rsid w:val="00D02D30"/>
    <w:rsid w:val="00D240D2"/>
    <w:rsid w:val="00D275A8"/>
    <w:rsid w:val="00D33165"/>
    <w:rsid w:val="00D36C7A"/>
    <w:rsid w:val="00D71374"/>
    <w:rsid w:val="00D72182"/>
    <w:rsid w:val="00E31A95"/>
    <w:rsid w:val="00E42801"/>
    <w:rsid w:val="00E4787C"/>
    <w:rsid w:val="00E578AB"/>
    <w:rsid w:val="00E75AC8"/>
    <w:rsid w:val="00ED2504"/>
    <w:rsid w:val="00EE3719"/>
    <w:rsid w:val="00FF38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2F167"/>
  <w15:chartTrackingRefBased/>
  <w15:docId w15:val="{57B63CF2-AC56-4113-BF26-7CC3EFBCC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504"/>
    <w:pPr>
      <w:ind w:left="720"/>
      <w:contextualSpacing/>
    </w:pPr>
  </w:style>
  <w:style w:type="paragraph" w:styleId="NoSpacing">
    <w:name w:val="No Spacing"/>
    <w:uiPriority w:val="1"/>
    <w:qFormat/>
    <w:rsid w:val="00A63DCE"/>
    <w:pPr>
      <w:spacing w:after="0" w:line="240" w:lineRule="auto"/>
    </w:pPr>
    <w:rPr>
      <w:rFonts w:ascii="Calibri" w:eastAsia="Times New Roman" w:hAnsi="Calibri" w:cs="Times New Roman"/>
    </w:rPr>
  </w:style>
  <w:style w:type="paragraph" w:styleId="Header">
    <w:name w:val="header"/>
    <w:basedOn w:val="Normal"/>
    <w:link w:val="HeaderChar"/>
    <w:uiPriority w:val="99"/>
    <w:unhideWhenUsed/>
    <w:rsid w:val="00AD1E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ED9"/>
  </w:style>
  <w:style w:type="paragraph" w:styleId="Footer">
    <w:name w:val="footer"/>
    <w:basedOn w:val="Normal"/>
    <w:link w:val="FooterChar"/>
    <w:uiPriority w:val="99"/>
    <w:unhideWhenUsed/>
    <w:rsid w:val="00AD1E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9BBEB-2160-42CA-84F1-D1EE7B8B3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accoccio</dc:creator>
  <cp:keywords/>
  <dc:description/>
  <cp:lastModifiedBy>Ian Haynes</cp:lastModifiedBy>
  <cp:revision>6</cp:revision>
  <dcterms:created xsi:type="dcterms:W3CDTF">2020-02-03T11:42:00Z</dcterms:created>
  <dcterms:modified xsi:type="dcterms:W3CDTF">2021-09-23T08:58:00Z</dcterms:modified>
</cp:coreProperties>
</file>